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970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90"/>
        <w:gridCol w:w="7560"/>
        <w:gridCol w:w="1890"/>
        <w:gridCol w:w="2430"/>
      </w:tblGrid>
      <w:tr w:rsidR="002A2F79" w:rsidRPr="00896745" w14:paraId="09232C73" w14:textId="77777777" w:rsidTr="00DC55EE">
        <w:trPr>
          <w:trHeight w:val="525"/>
        </w:trPr>
        <w:tc>
          <w:tcPr>
            <w:tcW w:w="3090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</w:tcPr>
          <w:p w14:paraId="4A2BB8E5" w14:textId="77777777" w:rsidR="002A2F79" w:rsidRPr="00550615" w:rsidRDefault="007C6789" w:rsidP="002A2F79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50615">
              <w:rPr>
                <w:rFonts w:ascii="Arial" w:hAnsi="Arial" w:cs="Arial"/>
                <w:b/>
                <w:sz w:val="20"/>
              </w:rPr>
              <w:t>DEPARTMENT NAME</w:t>
            </w:r>
          </w:p>
          <w:p w14:paraId="0A60FFBD" w14:textId="77777777" w:rsidR="002A2F79" w:rsidRPr="00550615" w:rsidRDefault="002A2F79" w:rsidP="002A2F7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560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463FA145" w14:textId="77777777" w:rsidR="002A2F79" w:rsidRPr="00550615" w:rsidRDefault="007C6789" w:rsidP="002A2F79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50615">
              <w:rPr>
                <w:rFonts w:ascii="Arial" w:hAnsi="Arial" w:cs="Arial"/>
                <w:b/>
                <w:sz w:val="20"/>
              </w:rPr>
              <w:t>BOX ALARM TYPE</w:t>
            </w:r>
          </w:p>
          <w:p w14:paraId="121AA2F8" w14:textId="77777777" w:rsidR="002A2F79" w:rsidRPr="00550615" w:rsidRDefault="003847BF" w:rsidP="002A2F79">
            <w:pPr>
              <w:jc w:val="center"/>
              <w:rPr>
                <w:rFonts w:ascii="Arial" w:hAnsi="Arial" w:cs="Arial"/>
                <w:b/>
              </w:rPr>
            </w:pPr>
            <w:r w:rsidRPr="00550615">
              <w:rPr>
                <w:rFonts w:ascii="Arial" w:hAnsi="Arial" w:cs="Arial"/>
                <w:b/>
              </w:rPr>
              <w:t>DIVE RESCUE</w:t>
            </w:r>
            <w:r w:rsidR="000C016C" w:rsidRPr="00550615">
              <w:rPr>
                <w:rFonts w:ascii="Arial" w:hAnsi="Arial" w:cs="Arial"/>
                <w:b/>
              </w:rPr>
              <w:t xml:space="preserve"> (</w:t>
            </w:r>
            <w:r w:rsidR="000C016C" w:rsidRPr="00550615">
              <w:rPr>
                <w:rFonts w:ascii="Arial" w:hAnsi="Arial" w:cs="Arial"/>
                <w:b/>
                <w:color w:val="FF0000"/>
              </w:rPr>
              <w:t>IDENTIFY NATURE</w:t>
            </w:r>
            <w:r w:rsidR="00CA3F45" w:rsidRPr="00550615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1890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22EAC1D6" w14:textId="77777777" w:rsidR="002A2F79" w:rsidRPr="00550615" w:rsidRDefault="007C6789" w:rsidP="002A2F79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50615">
              <w:rPr>
                <w:rFonts w:ascii="Arial" w:hAnsi="Arial" w:cs="Arial"/>
                <w:b/>
                <w:sz w:val="20"/>
              </w:rPr>
              <w:t>EFFECTIVE DATE</w:t>
            </w:r>
          </w:p>
          <w:p w14:paraId="231AFBFF" w14:textId="166F55DC" w:rsidR="002A2F79" w:rsidRPr="00550615" w:rsidRDefault="002A2F79" w:rsidP="002A2F7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430" w:type="dxa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D422387" w14:textId="77777777" w:rsidR="002A2F79" w:rsidRPr="00550615" w:rsidRDefault="002A2F79" w:rsidP="002A2F79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50615">
              <w:rPr>
                <w:rFonts w:ascii="Arial" w:hAnsi="Arial" w:cs="Arial"/>
                <w:b/>
                <w:sz w:val="20"/>
              </w:rPr>
              <w:t>M</w:t>
            </w:r>
            <w:r w:rsidR="007C6789" w:rsidRPr="00550615">
              <w:rPr>
                <w:rFonts w:ascii="Arial" w:hAnsi="Arial" w:cs="Arial"/>
                <w:b/>
                <w:sz w:val="20"/>
              </w:rPr>
              <w:t>ABAS DIVISION</w:t>
            </w:r>
          </w:p>
          <w:p w14:paraId="4D59CD3B" w14:textId="483D97F0" w:rsidR="002A2F79" w:rsidRPr="00550615" w:rsidRDefault="002A2F79" w:rsidP="002A2F7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2A2F79" w:rsidRPr="00896745" w14:paraId="4DA7B5CA" w14:textId="77777777" w:rsidTr="00F83450">
        <w:trPr>
          <w:trHeight w:val="665"/>
        </w:trPr>
        <w:tc>
          <w:tcPr>
            <w:tcW w:w="309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256CED5A" w14:textId="77777777" w:rsidR="002A2F79" w:rsidRPr="00550615" w:rsidRDefault="002A2F79" w:rsidP="007C6789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50615">
              <w:rPr>
                <w:rFonts w:ascii="Arial" w:hAnsi="Arial" w:cs="Arial"/>
                <w:b/>
                <w:sz w:val="20"/>
              </w:rPr>
              <w:t>BOX ALARM #</w:t>
            </w:r>
          </w:p>
          <w:p w14:paraId="5EDA6AAA" w14:textId="77777777" w:rsidR="00131D2B" w:rsidRPr="00550615" w:rsidRDefault="00131D2B" w:rsidP="004A70C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560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C3AD4D8" w14:textId="77777777" w:rsidR="002A2F79" w:rsidRPr="00550615" w:rsidRDefault="007C6789" w:rsidP="00B32DBD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50615">
              <w:rPr>
                <w:rFonts w:ascii="Arial" w:hAnsi="Arial" w:cs="Arial"/>
                <w:b/>
                <w:sz w:val="20"/>
              </w:rPr>
              <w:t>LOCATION OR AREA</w:t>
            </w:r>
            <w:r w:rsidR="00131D2B" w:rsidRPr="00550615">
              <w:rPr>
                <w:rFonts w:ascii="Arial" w:hAnsi="Arial" w:cs="Arial"/>
                <w:b/>
                <w:sz w:val="20"/>
              </w:rPr>
              <w:t xml:space="preserve"> (GRIDS)</w:t>
            </w:r>
          </w:p>
          <w:p w14:paraId="7804618B" w14:textId="77777777" w:rsidR="002A2F79" w:rsidRPr="00550615" w:rsidRDefault="005E3FC8" w:rsidP="00B32DBD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50615">
              <w:rPr>
                <w:rFonts w:ascii="Arial" w:hAnsi="Arial" w:cs="Arial"/>
                <w:b/>
              </w:rPr>
              <w:t>ENTIRE</w:t>
            </w:r>
            <w:r w:rsidRPr="00550615">
              <w:rPr>
                <w:rFonts w:ascii="Arial" w:hAnsi="Arial" w:cs="Arial"/>
                <w:b/>
                <w:sz w:val="28"/>
                <w:szCs w:val="28"/>
              </w:rPr>
              <w:t xml:space="preserve"> RESPONSE AREA</w:t>
            </w:r>
          </w:p>
        </w:tc>
        <w:tc>
          <w:tcPr>
            <w:tcW w:w="4320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B1F1418" w14:textId="77777777" w:rsidR="002A2F79" w:rsidRPr="00550615" w:rsidRDefault="007C6789" w:rsidP="002A2F79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550615">
              <w:rPr>
                <w:rFonts w:ascii="Arial" w:hAnsi="Arial" w:cs="Arial"/>
                <w:b/>
                <w:sz w:val="20"/>
              </w:rPr>
              <w:t>AUTHORIZED SIGNATURE</w:t>
            </w:r>
          </w:p>
          <w:p w14:paraId="5252CDA3" w14:textId="77777777" w:rsidR="002A2F79" w:rsidRPr="00550615" w:rsidRDefault="002A2F79" w:rsidP="002A2F79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35F5DC7A" w14:textId="3C695AC6" w:rsidR="00C92F64" w:rsidRPr="00550615" w:rsidRDefault="00F83450" w:rsidP="00A808ED">
      <w:pPr>
        <w:pStyle w:val="Heading1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6"/>
          <w:szCs w:val="36"/>
        </w:rPr>
        <w:tab/>
      </w:r>
      <w:r w:rsidR="002A2F79" w:rsidRPr="00550615">
        <w:rPr>
          <w:rFonts w:ascii="Arial" w:hAnsi="Arial" w:cs="Arial"/>
          <w:sz w:val="36"/>
          <w:szCs w:val="36"/>
        </w:rPr>
        <w:t xml:space="preserve">     </w:t>
      </w:r>
      <w:r w:rsidR="002A2F79" w:rsidRPr="00550615">
        <w:rPr>
          <w:rFonts w:ascii="Arial" w:hAnsi="Arial" w:cs="Arial"/>
          <w:sz w:val="36"/>
          <w:szCs w:val="36"/>
        </w:rPr>
        <w:tab/>
        <w:t xml:space="preserve">                            </w:t>
      </w:r>
    </w:p>
    <w:tbl>
      <w:tblPr>
        <w:tblW w:w="14927" w:type="dxa"/>
        <w:tblInd w:w="-4" w:type="dxa"/>
        <w:tblLayout w:type="fixed"/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1494"/>
        <w:gridCol w:w="1094"/>
        <w:gridCol w:w="1051"/>
        <w:gridCol w:w="1094"/>
        <w:gridCol w:w="1170"/>
        <w:gridCol w:w="1368"/>
        <w:gridCol w:w="1257"/>
        <w:gridCol w:w="1710"/>
        <w:gridCol w:w="1623"/>
        <w:gridCol w:w="1710"/>
        <w:gridCol w:w="1356"/>
      </w:tblGrid>
      <w:tr w:rsidR="00550615" w:rsidRPr="00896745" w14:paraId="36F0AEDF" w14:textId="77777777" w:rsidTr="0007069D">
        <w:trPr>
          <w:trHeight w:val="565"/>
        </w:trPr>
        <w:tc>
          <w:tcPr>
            <w:tcW w:w="149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41802D9" w14:textId="77777777" w:rsidR="00C92F64" w:rsidRPr="00550615" w:rsidRDefault="00C92F64" w:rsidP="00C92F64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LARM</w:t>
            </w:r>
          </w:p>
        </w:tc>
        <w:tc>
          <w:tcPr>
            <w:tcW w:w="10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8320019" w14:textId="77777777" w:rsidR="00C92F64" w:rsidRPr="00550615" w:rsidRDefault="00C92F64" w:rsidP="00C92F64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NGINES</w:t>
            </w:r>
          </w:p>
        </w:tc>
        <w:tc>
          <w:tcPr>
            <w:tcW w:w="10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13A7A93" w14:textId="77777777" w:rsidR="00C92F64" w:rsidRPr="00550615" w:rsidRDefault="00C92F64" w:rsidP="00C92F64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RUCKS</w:t>
            </w:r>
          </w:p>
        </w:tc>
        <w:tc>
          <w:tcPr>
            <w:tcW w:w="10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7D3BC8" w14:textId="77777777" w:rsidR="00C92F64" w:rsidRPr="00550615" w:rsidRDefault="00C92F64" w:rsidP="00C92F64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QUAD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6B5474" w14:textId="77777777" w:rsidR="00C92F64" w:rsidRPr="00550615" w:rsidRDefault="00C92F64" w:rsidP="00C92F64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MS</w:t>
            </w:r>
          </w:p>
        </w:tc>
        <w:tc>
          <w:tcPr>
            <w:tcW w:w="136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93B618" w14:textId="77777777" w:rsidR="00C92F64" w:rsidRPr="00550615" w:rsidRDefault="00C92F64" w:rsidP="00C92F64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HIEFS</w:t>
            </w:r>
          </w:p>
        </w:tc>
        <w:tc>
          <w:tcPr>
            <w:tcW w:w="125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BD62ED" w14:textId="77777777" w:rsidR="00C92F64" w:rsidRPr="00550615" w:rsidRDefault="003847BF" w:rsidP="00C92F64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IVE</w:t>
            </w:r>
            <w:r w:rsidR="00C92F64"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EAMS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center"/>
            <w:hideMark/>
          </w:tcPr>
          <w:p w14:paraId="6B88FE61" w14:textId="77777777" w:rsidR="00C92F64" w:rsidRPr="00550615" w:rsidRDefault="003847BF" w:rsidP="00C92F64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PEN WATER DIVE</w:t>
            </w:r>
          </w:p>
        </w:tc>
        <w:tc>
          <w:tcPr>
            <w:tcW w:w="16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noWrap/>
            <w:vAlign w:val="center"/>
            <w:hideMark/>
          </w:tcPr>
          <w:p w14:paraId="0193B8BE" w14:textId="77777777" w:rsidR="00C92F64" w:rsidRPr="00550615" w:rsidRDefault="003847BF" w:rsidP="00C92F64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CE DIVE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1B22FAE9" w14:textId="510AE8E4" w:rsidR="00C92F64" w:rsidRPr="00550615" w:rsidRDefault="003847BF" w:rsidP="00CB36F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WI</w:t>
            </w:r>
            <w:r w:rsidR="00CB36FC"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</w:t>
            </w: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WATER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280084BA" w14:textId="77777777" w:rsidR="00C92F64" w:rsidRPr="00550615" w:rsidRDefault="00E376BC" w:rsidP="00C92F64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HANGE OF QUARTERS</w:t>
            </w:r>
          </w:p>
        </w:tc>
      </w:tr>
      <w:tr w:rsidR="00F83450" w:rsidRPr="00896745" w14:paraId="6D2514C8" w14:textId="77777777" w:rsidTr="0007069D">
        <w:trPr>
          <w:trHeight w:val="791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71744B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ILL</w:t>
            </w:r>
          </w:p>
          <w:p w14:paraId="7D874A24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(CONFIRMED</w:t>
            </w:r>
          </w:p>
          <w:p w14:paraId="4A3452AB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CIDENT)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4533F" w14:textId="409080EB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A6BA8" w14:textId="02AE8633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0E8B8" w14:textId="7C5F094C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CA8C4" w14:textId="17B84AC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363CF" w14:textId="31C2334B" w:rsidR="00F83450" w:rsidRPr="00550615" w:rsidRDefault="00F83450" w:rsidP="00D675B6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45D78" w14:textId="77777777" w:rsidR="00F83450" w:rsidRPr="00F83450" w:rsidRDefault="00F83450" w:rsidP="00553BA1">
            <w:pPr>
              <w:jc w:val="center"/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</w:pPr>
            <w:r w:rsidRPr="00F83450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LOCAL DIVE RESPONSE</w:t>
            </w:r>
          </w:p>
          <w:p w14:paraId="4A9F8AA6" w14:textId="77777777" w:rsidR="00F83450" w:rsidRPr="00F83450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6596E0CA" w14:textId="4572B463" w:rsidR="00F83450" w:rsidRPr="00F83450" w:rsidRDefault="00F83450" w:rsidP="00A1238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83450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TEAM LEADER NOTIFICATION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683A8118" w14:textId="5C7F141A" w:rsidR="00F83450" w:rsidRPr="00F83450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83450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TEAM LEADER NOTIFICA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27775C26" w14:textId="123316FE" w:rsidR="00F83450" w:rsidRPr="00F83450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83450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TEAM LEADER NOTIFICATION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16DCE5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14:paraId="429B2375" w14:textId="4B8FE20C" w:rsidR="002A2F79" w:rsidRPr="00550615" w:rsidRDefault="002A2F79" w:rsidP="002A2F79">
      <w:pPr>
        <w:rPr>
          <w:rFonts w:ascii="Arial" w:hAnsi="Arial" w:cs="Arial"/>
          <w:b/>
          <w:sz w:val="6"/>
          <w:szCs w:val="32"/>
        </w:rPr>
      </w:pPr>
      <w:r w:rsidRPr="00550615">
        <w:rPr>
          <w:rFonts w:ascii="Arial" w:hAnsi="Arial" w:cs="Arial"/>
          <w:b/>
          <w:sz w:val="8"/>
          <w:szCs w:val="36"/>
        </w:rPr>
        <w:t xml:space="preserve">               </w:t>
      </w:r>
    </w:p>
    <w:tbl>
      <w:tblPr>
        <w:tblW w:w="14924" w:type="dxa"/>
        <w:tblInd w:w="-4" w:type="dxa"/>
        <w:tblLayout w:type="fixed"/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1498"/>
        <w:gridCol w:w="1094"/>
        <w:gridCol w:w="1051"/>
        <w:gridCol w:w="1094"/>
        <w:gridCol w:w="1170"/>
        <w:gridCol w:w="1368"/>
        <w:gridCol w:w="1253"/>
        <w:gridCol w:w="1710"/>
        <w:gridCol w:w="1620"/>
        <w:gridCol w:w="1710"/>
        <w:gridCol w:w="1356"/>
      </w:tblGrid>
      <w:tr w:rsidR="00550615" w:rsidRPr="00896745" w14:paraId="1D4FD356" w14:textId="77777777" w:rsidTr="00550615">
        <w:trPr>
          <w:trHeight w:val="412"/>
        </w:trPr>
        <w:tc>
          <w:tcPr>
            <w:tcW w:w="149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AC216F" w14:textId="77777777" w:rsidR="00A808ED" w:rsidRPr="00550615" w:rsidRDefault="00A808ED" w:rsidP="00A808E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LARM</w:t>
            </w:r>
          </w:p>
        </w:tc>
        <w:tc>
          <w:tcPr>
            <w:tcW w:w="10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A8B88AC" w14:textId="77777777" w:rsidR="00A808ED" w:rsidRPr="00550615" w:rsidRDefault="00A808ED" w:rsidP="00A808E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NGINES</w:t>
            </w:r>
          </w:p>
        </w:tc>
        <w:tc>
          <w:tcPr>
            <w:tcW w:w="10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607172A" w14:textId="77777777" w:rsidR="00A808ED" w:rsidRPr="00550615" w:rsidRDefault="00A808ED" w:rsidP="00A808E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RUCKS</w:t>
            </w:r>
          </w:p>
        </w:tc>
        <w:tc>
          <w:tcPr>
            <w:tcW w:w="109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105037" w14:textId="77777777" w:rsidR="00A808ED" w:rsidRPr="00550615" w:rsidRDefault="00A808ED" w:rsidP="00A808E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QUAD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E24364" w14:textId="77777777" w:rsidR="00A808ED" w:rsidRPr="00550615" w:rsidRDefault="00A808ED" w:rsidP="00A808E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MS</w:t>
            </w:r>
          </w:p>
        </w:tc>
        <w:tc>
          <w:tcPr>
            <w:tcW w:w="136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040455F" w14:textId="77777777" w:rsidR="00A808ED" w:rsidRPr="00550615" w:rsidRDefault="00A808ED" w:rsidP="00A808E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HIEFS</w:t>
            </w:r>
          </w:p>
        </w:tc>
        <w:tc>
          <w:tcPr>
            <w:tcW w:w="12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B21284" w14:textId="77777777" w:rsidR="00A808ED" w:rsidRPr="00550615" w:rsidRDefault="006A2FB9" w:rsidP="00A808E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IVE TEAMS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noWrap/>
            <w:vAlign w:val="center"/>
            <w:hideMark/>
          </w:tcPr>
          <w:p w14:paraId="567D5D52" w14:textId="77777777" w:rsidR="00A808ED" w:rsidRPr="00550615" w:rsidRDefault="003847BF" w:rsidP="00A808E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PEN WATER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noWrap/>
            <w:vAlign w:val="center"/>
            <w:hideMark/>
          </w:tcPr>
          <w:p w14:paraId="2271E6F0" w14:textId="77777777" w:rsidR="00A808ED" w:rsidRPr="00550615" w:rsidRDefault="003847BF" w:rsidP="00A808E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CE DIVE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06B537FE" w14:textId="77777777" w:rsidR="00A808ED" w:rsidRPr="00550615" w:rsidRDefault="003847BF" w:rsidP="00A808E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WIFT WATER</w:t>
            </w:r>
          </w:p>
        </w:tc>
        <w:tc>
          <w:tcPr>
            <w:tcW w:w="135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7131C497" w14:textId="1C43532F" w:rsidR="00A808ED" w:rsidRPr="00550615" w:rsidRDefault="00CB36FC" w:rsidP="00A808E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HANGE OF QUARTERS</w:t>
            </w:r>
          </w:p>
        </w:tc>
      </w:tr>
      <w:tr w:rsidR="00F83450" w:rsidRPr="00896745" w14:paraId="36C4CA8A" w14:textId="77777777" w:rsidTr="00F83450">
        <w:trPr>
          <w:trHeight w:val="2411"/>
        </w:trPr>
        <w:tc>
          <w:tcPr>
            <w:tcW w:w="149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A6B5519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BOX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AC652B" w14:textId="35D5FCD8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1E83B" w14:textId="6D51BA7D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6EF75" w14:textId="736C4D4F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D350B" w14:textId="2B369E8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2C595" w14:textId="741CCF6F" w:rsidR="00F83450" w:rsidRPr="00F83450" w:rsidRDefault="00F83450" w:rsidP="00CF58F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83450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IMT ACTIVATION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2C5EF" w14:textId="463B8F62" w:rsidR="00F83450" w:rsidRPr="00F83450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83450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DIVISION 3 ON DUTY DIVER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207200AF" w14:textId="77777777" w:rsid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 xml:space="preserve">DIVE 3 </w:t>
            </w:r>
          </w:p>
          <w:p w14:paraId="5090EDE0" w14:textId="77777777" w:rsid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IVISION 3 BOAT PACKAGE</w:t>
            </w:r>
          </w:p>
          <w:p w14:paraId="63027BF8" w14:textId="77777777" w:rsid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IVISION 3 SONAR TECHS</w:t>
            </w:r>
          </w:p>
          <w:p w14:paraId="715AD1E0" w14:textId="77777777" w:rsid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S61 W/ROV</w:t>
            </w:r>
          </w:p>
          <w:p w14:paraId="44327716" w14:textId="77777777" w:rsid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COMM 3</w:t>
            </w:r>
          </w:p>
          <w:p w14:paraId="5F0F5272" w14:textId="77777777" w:rsid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AIR 3</w:t>
            </w:r>
          </w:p>
          <w:p w14:paraId="69DAB5E1" w14:textId="77777777" w:rsid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ECON 3</w:t>
            </w:r>
          </w:p>
          <w:p w14:paraId="6542512B" w14:textId="06806A1C" w:rsidR="00F83450" w:rsidRPr="00F83450" w:rsidRDefault="0007069D" w:rsidP="000706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C0504D"/>
                <w:sz w:val="18"/>
                <w:szCs w:val="18"/>
              </w:rPr>
              <w:t>DIV 3 LIGHT TOWE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5FB440D5" w14:textId="77777777" w:rsidR="0007069D" w:rsidRP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4"/>
                <w:szCs w:val="18"/>
              </w:rPr>
            </w:pPr>
            <w:r w:rsidRPr="0007069D">
              <w:rPr>
                <w:rFonts w:ascii="Helvetica" w:hAnsi="Helvetica"/>
                <w:b/>
                <w:bCs/>
                <w:sz w:val="14"/>
                <w:szCs w:val="18"/>
              </w:rPr>
              <w:t xml:space="preserve">DIVE 3 </w:t>
            </w:r>
          </w:p>
          <w:p w14:paraId="2128115C" w14:textId="77777777" w:rsidR="0007069D" w:rsidRP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4"/>
                <w:szCs w:val="18"/>
              </w:rPr>
            </w:pPr>
            <w:r w:rsidRPr="0007069D">
              <w:rPr>
                <w:rFonts w:ascii="Helvetica" w:hAnsi="Helvetica"/>
                <w:b/>
                <w:bCs/>
                <w:sz w:val="14"/>
                <w:szCs w:val="18"/>
              </w:rPr>
              <w:t>DIVISION 3 BOAT PACKAGE</w:t>
            </w:r>
          </w:p>
          <w:p w14:paraId="192EB211" w14:textId="77777777" w:rsidR="0007069D" w:rsidRP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4"/>
                <w:szCs w:val="18"/>
              </w:rPr>
            </w:pPr>
            <w:r w:rsidRPr="0007069D">
              <w:rPr>
                <w:rFonts w:ascii="Helvetica" w:hAnsi="Helvetica"/>
                <w:b/>
                <w:bCs/>
                <w:sz w:val="14"/>
                <w:szCs w:val="18"/>
              </w:rPr>
              <w:t>DIVISION 3 SONAR TECHS</w:t>
            </w:r>
          </w:p>
          <w:p w14:paraId="2F720022" w14:textId="77777777" w:rsidR="0007069D" w:rsidRP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trike/>
                <w:sz w:val="14"/>
                <w:szCs w:val="18"/>
              </w:rPr>
            </w:pPr>
            <w:r w:rsidRPr="0007069D">
              <w:rPr>
                <w:rFonts w:ascii="Helvetica" w:hAnsi="Helvetica"/>
                <w:b/>
                <w:bCs/>
                <w:strike/>
                <w:sz w:val="14"/>
                <w:szCs w:val="18"/>
              </w:rPr>
              <w:t>DIVE SQUAD 10</w:t>
            </w:r>
          </w:p>
          <w:p w14:paraId="437BD68B" w14:textId="77777777" w:rsidR="0007069D" w:rsidRP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color w:val="C0504D"/>
                <w:sz w:val="14"/>
                <w:szCs w:val="18"/>
              </w:rPr>
            </w:pPr>
            <w:r w:rsidRPr="0007069D">
              <w:rPr>
                <w:rFonts w:ascii="Helvetica" w:hAnsi="Helvetica"/>
                <w:b/>
                <w:bCs/>
                <w:color w:val="C0504D"/>
                <w:sz w:val="14"/>
                <w:szCs w:val="18"/>
              </w:rPr>
              <w:t>D61 ROV 1 W/TECHS</w:t>
            </w:r>
          </w:p>
          <w:p w14:paraId="00E26333" w14:textId="77777777" w:rsidR="0007069D" w:rsidRPr="0007069D" w:rsidRDefault="0007069D" w:rsidP="0007069D">
            <w:pPr>
              <w:pStyle w:val="BodyA"/>
              <w:rPr>
                <w:rFonts w:ascii="Helvetica" w:eastAsia="Helvetica" w:hAnsi="Helvetica" w:cs="Helvetica"/>
                <w:b/>
                <w:bCs/>
                <w:color w:val="C0504D"/>
                <w:sz w:val="14"/>
                <w:szCs w:val="18"/>
              </w:rPr>
            </w:pPr>
            <w:r w:rsidRPr="0007069D">
              <w:rPr>
                <w:rFonts w:ascii="Helvetica" w:hAnsi="Helvetica"/>
                <w:b/>
                <w:bCs/>
                <w:color w:val="C0504D"/>
                <w:sz w:val="14"/>
                <w:szCs w:val="18"/>
              </w:rPr>
              <w:t>DECON 3</w:t>
            </w:r>
          </w:p>
          <w:p w14:paraId="080440B2" w14:textId="77777777" w:rsidR="0007069D" w:rsidRP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4"/>
                <w:szCs w:val="18"/>
              </w:rPr>
            </w:pPr>
            <w:r w:rsidRPr="0007069D">
              <w:rPr>
                <w:rFonts w:ascii="Helvetica" w:hAnsi="Helvetica"/>
                <w:b/>
                <w:bCs/>
                <w:sz w:val="14"/>
                <w:szCs w:val="18"/>
              </w:rPr>
              <w:t>COMM 3</w:t>
            </w:r>
          </w:p>
          <w:p w14:paraId="2632A3BD" w14:textId="77777777" w:rsidR="0007069D" w:rsidRP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4"/>
                <w:szCs w:val="18"/>
              </w:rPr>
            </w:pPr>
            <w:r w:rsidRPr="0007069D">
              <w:rPr>
                <w:rFonts w:ascii="Helvetica" w:hAnsi="Helvetica"/>
                <w:b/>
                <w:bCs/>
                <w:sz w:val="14"/>
                <w:szCs w:val="18"/>
              </w:rPr>
              <w:t>AIR 3</w:t>
            </w:r>
          </w:p>
          <w:p w14:paraId="7FC05C0A" w14:textId="77777777" w:rsidR="0007069D" w:rsidRPr="0007069D" w:rsidRDefault="0007069D" w:rsidP="0007069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trike/>
                <w:sz w:val="14"/>
                <w:szCs w:val="18"/>
              </w:rPr>
            </w:pPr>
            <w:r w:rsidRPr="0007069D">
              <w:rPr>
                <w:rFonts w:ascii="Helvetica" w:hAnsi="Helvetica"/>
                <w:b/>
                <w:bCs/>
                <w:strike/>
                <w:sz w:val="14"/>
                <w:szCs w:val="18"/>
              </w:rPr>
              <w:t>DIV 3 SHELTER</w:t>
            </w:r>
          </w:p>
          <w:p w14:paraId="07699741" w14:textId="1197F40B" w:rsidR="00F83450" w:rsidRPr="00F83450" w:rsidRDefault="0007069D" w:rsidP="000706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07069D">
              <w:rPr>
                <w:rFonts w:ascii="Helvetica" w:hAnsi="Helvetica"/>
                <w:b/>
                <w:bCs/>
                <w:sz w:val="14"/>
                <w:szCs w:val="18"/>
              </w:rPr>
              <w:t>DIV 3 LIGHT TOW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7268B641" w14:textId="77777777" w:rsidR="0007069D" w:rsidRDefault="0007069D" w:rsidP="0007069D">
            <w:pPr>
              <w:pStyle w:val="BodyA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 xml:space="preserve">DIVISION 3 </w:t>
            </w:r>
          </w:p>
          <w:p w14:paraId="3624D320" w14:textId="77777777" w:rsidR="0007069D" w:rsidRDefault="0007069D" w:rsidP="0007069D">
            <w:pPr>
              <w:pStyle w:val="BodyA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 xml:space="preserve">SW TECHS </w:t>
            </w:r>
          </w:p>
          <w:p w14:paraId="3DC441AD" w14:textId="77777777" w:rsidR="0007069D" w:rsidRDefault="0007069D" w:rsidP="0007069D">
            <w:pPr>
              <w:pStyle w:val="BodyA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 xml:space="preserve">DIVE 3 </w:t>
            </w:r>
          </w:p>
          <w:p w14:paraId="2D185587" w14:textId="77777777" w:rsidR="0007069D" w:rsidRDefault="0007069D" w:rsidP="0007069D">
            <w:pPr>
              <w:pStyle w:val="BodyA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IVISION 3 BOAT PACKAGE</w:t>
            </w:r>
          </w:p>
          <w:p w14:paraId="1995E10E" w14:textId="77777777" w:rsidR="0007069D" w:rsidRDefault="0007069D" w:rsidP="0007069D">
            <w:pPr>
              <w:pStyle w:val="BodyA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SONAR TECHS</w:t>
            </w:r>
          </w:p>
          <w:p w14:paraId="25E794BA" w14:textId="77777777" w:rsidR="0007069D" w:rsidRDefault="0007069D" w:rsidP="0007069D">
            <w:pPr>
              <w:pStyle w:val="BodyA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61 ROV 1 W/TECHS</w:t>
            </w:r>
          </w:p>
          <w:p w14:paraId="404177B7" w14:textId="77777777" w:rsidR="0007069D" w:rsidRDefault="0007069D" w:rsidP="0007069D">
            <w:pPr>
              <w:pStyle w:val="BodyA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COMM 3</w:t>
            </w:r>
          </w:p>
          <w:p w14:paraId="38AE479F" w14:textId="2A9A80A6" w:rsidR="00F83450" w:rsidRPr="00F83450" w:rsidRDefault="0007069D" w:rsidP="0007069D">
            <w:pPr>
              <w:pStyle w:val="Body"/>
              <w:rPr>
                <w:rFonts w:ascii="Arial" w:eastAsia="Helvetica" w:hAnsi="Arial" w:cs="Arial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ECON 3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EF776A" w14:textId="0C6A4584" w:rsidR="00F83450" w:rsidRPr="00550615" w:rsidRDefault="00F83450" w:rsidP="001A2263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07069D" w:rsidRPr="00896745" w14:paraId="07413935" w14:textId="77777777" w:rsidTr="00F83450">
        <w:trPr>
          <w:trHeight w:val="1700"/>
        </w:trPr>
        <w:tc>
          <w:tcPr>
            <w:tcW w:w="149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9AF057" w14:textId="1D1564D4" w:rsidR="0007069D" w:rsidRPr="00550615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n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031C22" w14:textId="63F99F62" w:rsidR="0007069D" w:rsidRPr="00550615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B3F16" w14:textId="77777777" w:rsidR="0007069D" w:rsidRPr="00550615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FF6DA" w14:textId="77777777" w:rsidR="0007069D" w:rsidRPr="00550615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DC417" w14:textId="7BEDE2AC" w:rsidR="0007069D" w:rsidRPr="00550615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8775A" w14:textId="77777777" w:rsidR="0007069D" w:rsidRPr="00F83450" w:rsidRDefault="0007069D" w:rsidP="004A70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E79F19" w14:textId="04875896" w:rsidR="0007069D" w:rsidRPr="00F83450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IVISION 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533F3D1E" w14:textId="77777777" w:rsidR="0007069D" w:rsidRDefault="0007069D" w:rsidP="00ED38C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IVISION 1 SONAR TECHS</w:t>
            </w:r>
          </w:p>
          <w:p w14:paraId="3C18815D" w14:textId="77777777" w:rsidR="0007069D" w:rsidRDefault="0007069D" w:rsidP="00ED38C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USCG HELO</w:t>
            </w:r>
          </w:p>
          <w:p w14:paraId="1327A1FB" w14:textId="77777777" w:rsidR="0007069D" w:rsidRDefault="0007069D" w:rsidP="00ED38C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(Lake Michigan)</w:t>
            </w:r>
          </w:p>
          <w:p w14:paraId="727DE1D0" w14:textId="77777777" w:rsidR="0007069D" w:rsidRDefault="0007069D" w:rsidP="00ED38C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CFD HELO</w:t>
            </w:r>
          </w:p>
          <w:p w14:paraId="32210AFD" w14:textId="624CDB47" w:rsidR="0007069D" w:rsidRPr="00F83450" w:rsidRDefault="0007069D" w:rsidP="00CF1F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(Lake Michigan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40CC6E51" w14:textId="77777777" w:rsidR="0007069D" w:rsidRDefault="0007069D" w:rsidP="00ED38C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IVISION 1 SONAR TECHS</w:t>
            </w:r>
          </w:p>
          <w:p w14:paraId="7DB0ECD1" w14:textId="77777777" w:rsidR="0007069D" w:rsidRDefault="0007069D" w:rsidP="00ED38C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 xml:space="preserve">DIVISION 1 </w:t>
            </w:r>
            <w:r>
              <w:rPr>
                <w:rFonts w:ascii="Helvetica" w:hAnsi="Helvetica"/>
                <w:b/>
                <w:bCs/>
                <w:strike/>
                <w:sz w:val="18"/>
                <w:szCs w:val="18"/>
              </w:rPr>
              <w:t>SHELTER</w:t>
            </w:r>
          </w:p>
          <w:p w14:paraId="35884EFD" w14:textId="077A1480" w:rsidR="0007069D" w:rsidRPr="00F83450" w:rsidRDefault="0007069D" w:rsidP="00CF1F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IV 1 LIGHT TOW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1E182A7E" w14:textId="77777777" w:rsidR="0007069D" w:rsidRDefault="0007069D" w:rsidP="00ED38CD">
            <w:pPr>
              <w:pStyle w:val="Body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IVISON 1 SW TECHS</w:t>
            </w:r>
          </w:p>
          <w:p w14:paraId="2022EBA2" w14:textId="77777777" w:rsidR="0007069D" w:rsidRDefault="0007069D" w:rsidP="00ED38CD">
            <w:pPr>
              <w:pStyle w:val="Body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1 BOAT PACKAGE</w:t>
            </w:r>
          </w:p>
          <w:p w14:paraId="76B660BE" w14:textId="77777777" w:rsidR="0007069D" w:rsidRDefault="0007069D" w:rsidP="00ED38CD">
            <w:pPr>
              <w:pStyle w:val="Body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PALATINE BOAT</w:t>
            </w:r>
          </w:p>
          <w:p w14:paraId="47ECA36B" w14:textId="4DAA5062" w:rsidR="0007069D" w:rsidRPr="00F83450" w:rsidRDefault="0007069D" w:rsidP="00CF1F9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ELK GRV VIL BOAT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461284" w14:textId="3A2CFACA" w:rsidR="0007069D" w:rsidRPr="00550615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bookmarkStart w:id="0" w:name="_GoBack"/>
        <w:bookmarkEnd w:id="0"/>
      </w:tr>
      <w:tr w:rsidR="0007069D" w:rsidRPr="00896745" w14:paraId="2797CC44" w14:textId="77777777" w:rsidTr="00F83450">
        <w:trPr>
          <w:trHeight w:val="557"/>
        </w:trPr>
        <w:tc>
          <w:tcPr>
            <w:tcW w:w="149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3C6544" w14:textId="77777777" w:rsidR="0007069D" w:rsidRPr="00550615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r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05D8B0" w14:textId="6A9DFB30" w:rsidR="0007069D" w:rsidRPr="00550615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6C2DC" w14:textId="77777777" w:rsidR="0007069D" w:rsidRPr="00550615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E537A" w14:textId="49BA4F2E" w:rsidR="0007069D" w:rsidRPr="00550615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555C31" w14:textId="77777777" w:rsidR="0007069D" w:rsidRPr="00550615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E9AB7" w14:textId="77777777" w:rsidR="0007069D" w:rsidRPr="00F83450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2534A" w14:textId="3FC430AB" w:rsidR="0007069D" w:rsidRPr="00F83450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 xml:space="preserve">DIVISION 4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528244E7" w14:textId="648D4BB4" w:rsidR="0007069D" w:rsidRPr="00F83450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IVISION 4 SONAR TEA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6A9A380B" w14:textId="1DE5A84D" w:rsidR="0007069D" w:rsidRPr="00F83450" w:rsidRDefault="0007069D" w:rsidP="006A2FB9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IVISION 4 SONAR TEAM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6CCE61DE" w14:textId="77777777" w:rsidR="0007069D" w:rsidRDefault="0007069D" w:rsidP="00ED38CD">
            <w:pPr>
              <w:pStyle w:val="Body"/>
              <w:jc w:val="center"/>
              <w:rPr>
                <w:rFonts w:ascii="Helvetica" w:eastAsia="Helvetica" w:hAnsi="Helvetica" w:cs="Helvetica"/>
                <w:b/>
                <w:bCs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IV 4/5 BOAT PACKAGE</w:t>
            </w:r>
          </w:p>
          <w:p w14:paraId="232907A5" w14:textId="448D6501" w:rsidR="0007069D" w:rsidRPr="00F83450" w:rsidRDefault="0007069D" w:rsidP="00CF1F9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sz w:val="18"/>
                <w:szCs w:val="18"/>
              </w:rPr>
              <w:t>DIV 4/5 SW TECHS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70E98" w14:textId="5642C4AB" w:rsidR="0007069D" w:rsidRPr="00550615" w:rsidRDefault="0007069D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F83450" w:rsidRPr="00896745" w14:paraId="249A7C86" w14:textId="77777777" w:rsidTr="00F83450">
        <w:trPr>
          <w:trHeight w:val="602"/>
        </w:trPr>
        <w:tc>
          <w:tcPr>
            <w:tcW w:w="149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8407AD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th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72974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E040F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E80C7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F1727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80A3B" w14:textId="77777777" w:rsidR="00F83450" w:rsidRPr="00F83450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D7C2F" w14:textId="12A16F7F" w:rsidR="00F83450" w:rsidRPr="00F83450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83450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DIVISION 1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50F1EF90" w14:textId="77777777" w:rsidR="00F83450" w:rsidRPr="00F83450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6C805501" w14:textId="77777777" w:rsidR="00F83450" w:rsidRPr="00F83450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563F0758" w14:textId="77777777" w:rsidR="00F83450" w:rsidRPr="00F83450" w:rsidRDefault="00F83450" w:rsidP="00553BA1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83450">
              <w:rPr>
                <w:rFonts w:asciiTheme="minorHAnsi" w:eastAsia="Arial Unicode MS" w:hAnsiTheme="minorHAnsi" w:cstheme="minorHAnsi"/>
                <w:b/>
                <w:bCs/>
                <w:color w:val="000000"/>
                <w:sz w:val="18"/>
                <w:szCs w:val="18"/>
                <w:u w:color="000000"/>
              </w:rPr>
              <w:t xml:space="preserve">DIVISION 12 </w:t>
            </w:r>
          </w:p>
          <w:p w14:paraId="4B099B40" w14:textId="77777777" w:rsidR="00F83450" w:rsidRPr="00F83450" w:rsidRDefault="00F83450" w:rsidP="00553BA1">
            <w:pPr>
              <w:jc w:val="center"/>
              <w:rPr>
                <w:rFonts w:asciiTheme="minorHAnsi" w:eastAsia="Arial Unicode MS" w:hAnsiTheme="minorHAnsi" w:cstheme="minorHAnsi"/>
                <w:b/>
                <w:bCs/>
                <w:color w:val="000000"/>
                <w:sz w:val="18"/>
                <w:szCs w:val="18"/>
                <w:u w:color="000000"/>
              </w:rPr>
            </w:pPr>
            <w:r w:rsidRPr="00F83450">
              <w:rPr>
                <w:rFonts w:asciiTheme="minorHAnsi" w:eastAsia="Arial Unicode MS" w:hAnsiTheme="minorHAnsi" w:cstheme="minorHAnsi"/>
                <w:b/>
                <w:bCs/>
                <w:color w:val="000000"/>
                <w:sz w:val="18"/>
                <w:szCs w:val="18"/>
                <w:u w:color="000000"/>
              </w:rPr>
              <w:t>SW TECHS</w:t>
            </w:r>
          </w:p>
          <w:p w14:paraId="18BBDEF8" w14:textId="4A95CFC0" w:rsidR="00F83450" w:rsidRPr="00F83450" w:rsidRDefault="00F83450" w:rsidP="00D675B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F83450">
              <w:rPr>
                <w:rFonts w:asciiTheme="minorHAnsi" w:eastAsia="Arial Unicode MS" w:hAnsiTheme="minorHAnsi" w:cstheme="minorHAnsi"/>
                <w:b/>
                <w:bCs/>
                <w:color w:val="000000"/>
                <w:sz w:val="18"/>
                <w:szCs w:val="18"/>
                <w:u w:color="000000"/>
              </w:rPr>
              <w:t>DIV12 BOATS/EQU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658B35" w14:textId="7C0DEF3C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F83450" w:rsidRPr="00896745" w14:paraId="19E20A36" w14:textId="77777777" w:rsidTr="00896745">
        <w:trPr>
          <w:trHeight w:val="449"/>
        </w:trPr>
        <w:tc>
          <w:tcPr>
            <w:tcW w:w="149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A7D55A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th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0D223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A4687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0A3A1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21142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CEC8A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5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B42A0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2DCDB"/>
            <w:vAlign w:val="center"/>
          </w:tcPr>
          <w:p w14:paraId="5827BB75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D9C4"/>
            <w:vAlign w:val="center"/>
          </w:tcPr>
          <w:p w14:paraId="074F4E59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CE6F1"/>
            <w:vAlign w:val="center"/>
          </w:tcPr>
          <w:p w14:paraId="087D73D1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0D757" w14:textId="77777777" w:rsidR="00F83450" w:rsidRPr="00550615" w:rsidRDefault="00F83450" w:rsidP="00E376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55061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</w:tbl>
    <w:p w14:paraId="48F0FF11" w14:textId="77777777" w:rsidR="00896745" w:rsidRDefault="00D675B6" w:rsidP="00D675B6">
      <w:pPr>
        <w:spacing w:before="120"/>
        <w:rPr>
          <w:rFonts w:ascii="Arial" w:hAnsi="Arial" w:cs="Arial"/>
          <w:b/>
          <w:sz w:val="20"/>
          <w:szCs w:val="20"/>
        </w:rPr>
      </w:pPr>
      <w:r w:rsidRPr="00550615">
        <w:rPr>
          <w:rFonts w:ascii="Arial" w:hAnsi="Arial" w:cs="Arial"/>
          <w:b/>
          <w:sz w:val="20"/>
          <w:szCs w:val="20"/>
        </w:rPr>
        <w:t>S</w:t>
      </w:r>
      <w:r w:rsidR="002A2F79" w:rsidRPr="00550615">
        <w:rPr>
          <w:rFonts w:ascii="Arial" w:hAnsi="Arial" w:cs="Arial"/>
          <w:b/>
          <w:sz w:val="20"/>
          <w:szCs w:val="20"/>
        </w:rPr>
        <w:t>PECIAL INSTRUCTIONS/INFORMATION:</w:t>
      </w:r>
      <w:r w:rsidR="00113F4E" w:rsidRPr="00550615">
        <w:rPr>
          <w:rFonts w:ascii="Arial" w:hAnsi="Arial" w:cs="Arial"/>
          <w:b/>
          <w:sz w:val="20"/>
          <w:szCs w:val="20"/>
        </w:rPr>
        <w:t xml:space="preserve"> </w:t>
      </w:r>
    </w:p>
    <w:p w14:paraId="335C6F38" w14:textId="4406AF9F" w:rsidR="005B5F01" w:rsidRPr="00550615" w:rsidRDefault="00896745" w:rsidP="00D675B6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HANGE OF QUARTERS ADDRESS:</w:t>
      </w:r>
      <w:r w:rsidR="00113F4E" w:rsidRPr="00550615">
        <w:rPr>
          <w:rFonts w:ascii="Arial" w:hAnsi="Arial" w:cs="Arial"/>
          <w:b/>
          <w:sz w:val="20"/>
          <w:szCs w:val="20"/>
        </w:rPr>
        <w:tab/>
      </w:r>
    </w:p>
    <w:sectPr w:rsidR="005B5F01" w:rsidRPr="00550615" w:rsidSect="00F83450">
      <w:pgSz w:w="15840" w:h="12240" w:orient="landscape"/>
      <w:pgMar w:top="720" w:right="1440" w:bottom="346" w:left="6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lan Wax">
    <w15:presenceInfo w15:providerId="AD" w15:userId="S-1-5-21-3218230245-2201569816-1642489816-373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zA0NjI3NrIwMDVU0lEKTi0uzszPAykwqgUA+WW0XSwAAAA="/>
  </w:docVars>
  <w:rsids>
    <w:rsidRoot w:val="002A2F79"/>
    <w:rsid w:val="00016938"/>
    <w:rsid w:val="00037CCF"/>
    <w:rsid w:val="00047798"/>
    <w:rsid w:val="0005087C"/>
    <w:rsid w:val="0007069D"/>
    <w:rsid w:val="000920E5"/>
    <w:rsid w:val="000A0F51"/>
    <w:rsid w:val="000A5D46"/>
    <w:rsid w:val="000C016C"/>
    <w:rsid w:val="000C2B1E"/>
    <w:rsid w:val="000D338A"/>
    <w:rsid w:val="00102E85"/>
    <w:rsid w:val="001065F2"/>
    <w:rsid w:val="00113F4E"/>
    <w:rsid w:val="00113F8B"/>
    <w:rsid w:val="00131D2B"/>
    <w:rsid w:val="00177D78"/>
    <w:rsid w:val="00193CED"/>
    <w:rsid w:val="001A2263"/>
    <w:rsid w:val="001D6B70"/>
    <w:rsid w:val="00220588"/>
    <w:rsid w:val="00241527"/>
    <w:rsid w:val="00254525"/>
    <w:rsid w:val="002A2F79"/>
    <w:rsid w:val="002C665C"/>
    <w:rsid w:val="0030074B"/>
    <w:rsid w:val="003158D8"/>
    <w:rsid w:val="003847BF"/>
    <w:rsid w:val="00396437"/>
    <w:rsid w:val="003E6095"/>
    <w:rsid w:val="0042222D"/>
    <w:rsid w:val="00436559"/>
    <w:rsid w:val="0044608D"/>
    <w:rsid w:val="004A461F"/>
    <w:rsid w:val="004A70C9"/>
    <w:rsid w:val="004C4841"/>
    <w:rsid w:val="004D17F4"/>
    <w:rsid w:val="004E09DE"/>
    <w:rsid w:val="00541B1C"/>
    <w:rsid w:val="00550615"/>
    <w:rsid w:val="00573AC5"/>
    <w:rsid w:val="00577901"/>
    <w:rsid w:val="005B130D"/>
    <w:rsid w:val="005B27CD"/>
    <w:rsid w:val="005B5F01"/>
    <w:rsid w:val="005D5B26"/>
    <w:rsid w:val="005E2611"/>
    <w:rsid w:val="005E3FC8"/>
    <w:rsid w:val="00610B69"/>
    <w:rsid w:val="0062255F"/>
    <w:rsid w:val="00643B86"/>
    <w:rsid w:val="00672E2B"/>
    <w:rsid w:val="006A2FB9"/>
    <w:rsid w:val="006B196B"/>
    <w:rsid w:val="006F4084"/>
    <w:rsid w:val="006F5753"/>
    <w:rsid w:val="007042D8"/>
    <w:rsid w:val="00706E3A"/>
    <w:rsid w:val="00747EC0"/>
    <w:rsid w:val="00774F13"/>
    <w:rsid w:val="007C6789"/>
    <w:rsid w:val="00847746"/>
    <w:rsid w:val="00851BBC"/>
    <w:rsid w:val="00856695"/>
    <w:rsid w:val="00862675"/>
    <w:rsid w:val="008844F9"/>
    <w:rsid w:val="00887C7C"/>
    <w:rsid w:val="00894EE1"/>
    <w:rsid w:val="00896745"/>
    <w:rsid w:val="008A35AE"/>
    <w:rsid w:val="008F3585"/>
    <w:rsid w:val="00926F6A"/>
    <w:rsid w:val="0094196C"/>
    <w:rsid w:val="00945539"/>
    <w:rsid w:val="00967935"/>
    <w:rsid w:val="00987A33"/>
    <w:rsid w:val="009C6203"/>
    <w:rsid w:val="009D7C16"/>
    <w:rsid w:val="009E5456"/>
    <w:rsid w:val="00A1238F"/>
    <w:rsid w:val="00A213DB"/>
    <w:rsid w:val="00A36B58"/>
    <w:rsid w:val="00A808ED"/>
    <w:rsid w:val="00A87C56"/>
    <w:rsid w:val="00A957DE"/>
    <w:rsid w:val="00AD7BB9"/>
    <w:rsid w:val="00AE56F5"/>
    <w:rsid w:val="00AF1677"/>
    <w:rsid w:val="00B32DBD"/>
    <w:rsid w:val="00B557E4"/>
    <w:rsid w:val="00C05D98"/>
    <w:rsid w:val="00C20DC0"/>
    <w:rsid w:val="00C260E6"/>
    <w:rsid w:val="00C61A16"/>
    <w:rsid w:val="00C92F64"/>
    <w:rsid w:val="00CA3F45"/>
    <w:rsid w:val="00CA4FCB"/>
    <w:rsid w:val="00CB1510"/>
    <w:rsid w:val="00CB36FC"/>
    <w:rsid w:val="00CF1F9D"/>
    <w:rsid w:val="00CF58FC"/>
    <w:rsid w:val="00D07A16"/>
    <w:rsid w:val="00D17397"/>
    <w:rsid w:val="00D2127D"/>
    <w:rsid w:val="00D24D4E"/>
    <w:rsid w:val="00D45F4B"/>
    <w:rsid w:val="00D65029"/>
    <w:rsid w:val="00D675B6"/>
    <w:rsid w:val="00D748F5"/>
    <w:rsid w:val="00DC55EE"/>
    <w:rsid w:val="00E17DAB"/>
    <w:rsid w:val="00E376BC"/>
    <w:rsid w:val="00E4727C"/>
    <w:rsid w:val="00E741FA"/>
    <w:rsid w:val="00EF4D9D"/>
    <w:rsid w:val="00F465D4"/>
    <w:rsid w:val="00F83450"/>
    <w:rsid w:val="00F936FA"/>
    <w:rsid w:val="00FB4CED"/>
    <w:rsid w:val="00FC281C"/>
    <w:rsid w:val="00FD7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0DBA61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F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A2F79"/>
    <w:pPr>
      <w:keepNext/>
      <w:jc w:val="center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qFormat/>
    <w:rsid w:val="002A2F79"/>
    <w:pPr>
      <w:keepNext/>
      <w:jc w:val="center"/>
      <w:outlineLvl w:val="1"/>
    </w:pPr>
    <w:rPr>
      <w:b/>
      <w:sz w:val="16"/>
    </w:rPr>
  </w:style>
  <w:style w:type="paragraph" w:styleId="Heading4">
    <w:name w:val="heading 4"/>
    <w:basedOn w:val="Normal"/>
    <w:next w:val="Normal"/>
    <w:link w:val="Heading4Char"/>
    <w:qFormat/>
    <w:rsid w:val="002A2F79"/>
    <w:pPr>
      <w:keepNext/>
      <w:outlineLvl w:val="3"/>
    </w:pPr>
    <w:rPr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2A2F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F79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2A2F79"/>
    <w:rPr>
      <w:rFonts w:ascii="Times New Roman" w:eastAsia="Times New Roman" w:hAnsi="Times New Roman" w:cs="Times New Roman"/>
      <w:b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2A2F79"/>
    <w:rPr>
      <w:rFonts w:ascii="Times New Roman" w:eastAsia="Times New Roman" w:hAnsi="Times New Roman" w:cs="Times New Roman"/>
      <w:b/>
      <w:sz w:val="16"/>
      <w:szCs w:val="24"/>
    </w:rPr>
  </w:style>
  <w:style w:type="character" w:customStyle="1" w:styleId="Heading4Char">
    <w:name w:val="Heading 4 Char"/>
    <w:basedOn w:val="DefaultParagraphFont"/>
    <w:link w:val="Heading4"/>
    <w:rsid w:val="002A2F79"/>
    <w:rPr>
      <w:rFonts w:ascii="Times New Roman" w:eastAsia="Times New Roman" w:hAnsi="Times New Roman" w:cs="Times New Roman"/>
      <w:b/>
      <w:sz w:val="16"/>
      <w:szCs w:val="24"/>
    </w:rPr>
  </w:style>
  <w:style w:type="paragraph" w:styleId="BodyText">
    <w:name w:val="Body Text"/>
    <w:basedOn w:val="Normal"/>
    <w:link w:val="BodyTextChar"/>
    <w:rsid w:val="002A2F79"/>
    <w:pPr>
      <w:spacing w:after="220" w:line="180" w:lineRule="atLeast"/>
      <w:ind w:left="835" w:right="835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A2F79"/>
    <w:rPr>
      <w:rFonts w:ascii="Arial" w:eastAsia="Times New Roman" w:hAnsi="Arial" w:cs="Times New Roman"/>
      <w:spacing w:val="-5"/>
      <w:sz w:val="20"/>
      <w:szCs w:val="20"/>
    </w:rPr>
  </w:style>
  <w:style w:type="paragraph" w:styleId="Header">
    <w:name w:val="header"/>
    <w:basedOn w:val="Normal"/>
    <w:link w:val="HeaderChar"/>
    <w:rsid w:val="002A2F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A2F79"/>
    <w:rPr>
      <w:rFonts w:ascii="Times New Roman" w:eastAsia="Times New Roman" w:hAnsi="Times New Roman" w:cs="Times New Roman"/>
      <w:sz w:val="24"/>
      <w:szCs w:val="24"/>
    </w:rPr>
  </w:style>
  <w:style w:type="paragraph" w:customStyle="1" w:styleId="Body">
    <w:name w:val="Body"/>
    <w:rsid w:val="006A2FB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BodyA">
    <w:name w:val="Body A"/>
    <w:rsid w:val="000706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F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A2F79"/>
    <w:pPr>
      <w:keepNext/>
      <w:jc w:val="center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qFormat/>
    <w:rsid w:val="002A2F79"/>
    <w:pPr>
      <w:keepNext/>
      <w:jc w:val="center"/>
      <w:outlineLvl w:val="1"/>
    </w:pPr>
    <w:rPr>
      <w:b/>
      <w:sz w:val="16"/>
    </w:rPr>
  </w:style>
  <w:style w:type="paragraph" w:styleId="Heading4">
    <w:name w:val="heading 4"/>
    <w:basedOn w:val="Normal"/>
    <w:next w:val="Normal"/>
    <w:link w:val="Heading4Char"/>
    <w:qFormat/>
    <w:rsid w:val="002A2F79"/>
    <w:pPr>
      <w:keepNext/>
      <w:outlineLvl w:val="3"/>
    </w:pPr>
    <w:rPr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2A2F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F79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2A2F79"/>
    <w:rPr>
      <w:rFonts w:ascii="Times New Roman" w:eastAsia="Times New Roman" w:hAnsi="Times New Roman" w:cs="Times New Roman"/>
      <w:b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2A2F79"/>
    <w:rPr>
      <w:rFonts w:ascii="Times New Roman" w:eastAsia="Times New Roman" w:hAnsi="Times New Roman" w:cs="Times New Roman"/>
      <w:b/>
      <w:sz w:val="16"/>
      <w:szCs w:val="24"/>
    </w:rPr>
  </w:style>
  <w:style w:type="character" w:customStyle="1" w:styleId="Heading4Char">
    <w:name w:val="Heading 4 Char"/>
    <w:basedOn w:val="DefaultParagraphFont"/>
    <w:link w:val="Heading4"/>
    <w:rsid w:val="002A2F79"/>
    <w:rPr>
      <w:rFonts w:ascii="Times New Roman" w:eastAsia="Times New Roman" w:hAnsi="Times New Roman" w:cs="Times New Roman"/>
      <w:b/>
      <w:sz w:val="16"/>
      <w:szCs w:val="24"/>
    </w:rPr>
  </w:style>
  <w:style w:type="paragraph" w:styleId="BodyText">
    <w:name w:val="Body Text"/>
    <w:basedOn w:val="Normal"/>
    <w:link w:val="BodyTextChar"/>
    <w:rsid w:val="002A2F79"/>
    <w:pPr>
      <w:spacing w:after="220" w:line="180" w:lineRule="atLeast"/>
      <w:ind w:left="835" w:right="835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A2F79"/>
    <w:rPr>
      <w:rFonts w:ascii="Arial" w:eastAsia="Times New Roman" w:hAnsi="Arial" w:cs="Times New Roman"/>
      <w:spacing w:val="-5"/>
      <w:sz w:val="20"/>
      <w:szCs w:val="20"/>
    </w:rPr>
  </w:style>
  <w:style w:type="paragraph" w:styleId="Header">
    <w:name w:val="header"/>
    <w:basedOn w:val="Normal"/>
    <w:link w:val="HeaderChar"/>
    <w:rsid w:val="002A2F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A2F79"/>
    <w:rPr>
      <w:rFonts w:ascii="Times New Roman" w:eastAsia="Times New Roman" w:hAnsi="Times New Roman" w:cs="Times New Roman"/>
      <w:sz w:val="24"/>
      <w:szCs w:val="24"/>
    </w:rPr>
  </w:style>
  <w:style w:type="paragraph" w:customStyle="1" w:styleId="Body">
    <w:name w:val="Body"/>
    <w:rsid w:val="006A2FB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BodyA">
    <w:name w:val="Body A"/>
    <w:rsid w:val="0007069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01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microsoft.com/office/2011/relationships/people" Target="peop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3</Words>
  <Characters>1219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llage of Glenview</Company>
  <LinksUpToDate>false</LinksUpToDate>
  <CharactersWithSpaces>1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"Chris Lienhardt" &lt;clienhardt@redcenter.org&gt;</dc:creator>
  <cp:lastModifiedBy>Frank Rodgers</cp:lastModifiedBy>
  <cp:revision>2</cp:revision>
  <cp:lastPrinted>2019-11-21T17:48:00Z</cp:lastPrinted>
  <dcterms:created xsi:type="dcterms:W3CDTF">2020-02-13T19:03:00Z</dcterms:created>
  <dcterms:modified xsi:type="dcterms:W3CDTF">2020-02-13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OCS AutoSave">
    <vt:lpwstr>20191121114852094</vt:lpwstr>
  </property>
</Properties>
</file>